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text" w:horzAnchor="margin" w:tblpY="337"/>
        <w:tblW w:w="12618" w:type="dxa"/>
        <w:tblLayout w:type="fixed"/>
        <w:tblLook w:val="04A0"/>
      </w:tblPr>
      <w:tblGrid>
        <w:gridCol w:w="1114"/>
        <w:gridCol w:w="1424"/>
        <w:gridCol w:w="1980"/>
        <w:gridCol w:w="1980"/>
        <w:gridCol w:w="1832"/>
        <w:gridCol w:w="2038"/>
        <w:gridCol w:w="2250"/>
      </w:tblGrid>
      <w:tr w:rsidR="003E57C6" w:rsidRPr="00163F77" w:rsidTr="00C66280">
        <w:trPr>
          <w:trHeight w:val="284"/>
        </w:trPr>
        <w:tc>
          <w:tcPr>
            <w:tcW w:w="2538" w:type="dxa"/>
            <w:gridSpan w:val="2"/>
            <w:vAlign w:val="center"/>
          </w:tcPr>
          <w:p w:rsidR="00226EF0" w:rsidRPr="00163F77" w:rsidRDefault="00226EF0" w:rsidP="00F301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GoBack"/>
            <w:bookmarkEnd w:id="0"/>
            <w:r w:rsidRPr="00163F77">
              <w:rPr>
                <w:rFonts w:ascii="Times New Roman" w:hAnsi="Times New Roman" w:cs="Times New Roman"/>
                <w:b/>
                <w:sz w:val="24"/>
                <w:szCs w:val="24"/>
              </w:rPr>
              <w:t>DAY</w:t>
            </w:r>
          </w:p>
        </w:tc>
        <w:tc>
          <w:tcPr>
            <w:tcW w:w="1980" w:type="dxa"/>
            <w:vAlign w:val="center"/>
          </w:tcPr>
          <w:p w:rsidR="00226EF0" w:rsidRPr="00163F77" w:rsidRDefault="00226EF0" w:rsidP="00F301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3F77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1980" w:type="dxa"/>
            <w:vAlign w:val="center"/>
          </w:tcPr>
          <w:p w:rsidR="00226EF0" w:rsidRPr="00163F77" w:rsidRDefault="00226EF0" w:rsidP="00F301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3F77">
              <w:rPr>
                <w:rFonts w:ascii="Times New Roman" w:hAnsi="Times New Roman" w:cs="Times New Roman"/>
                <w:b/>
                <w:sz w:val="24"/>
                <w:szCs w:val="24"/>
              </w:rPr>
              <w:t>II</w:t>
            </w:r>
          </w:p>
        </w:tc>
        <w:tc>
          <w:tcPr>
            <w:tcW w:w="1832" w:type="dxa"/>
            <w:vAlign w:val="center"/>
          </w:tcPr>
          <w:p w:rsidR="00226EF0" w:rsidRPr="00163F77" w:rsidRDefault="00226EF0" w:rsidP="00F301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3F77">
              <w:rPr>
                <w:rFonts w:ascii="Times New Roman" w:hAnsi="Times New Roman" w:cs="Times New Roman"/>
                <w:b/>
                <w:sz w:val="24"/>
                <w:szCs w:val="24"/>
              </w:rPr>
              <w:t>III</w:t>
            </w:r>
          </w:p>
        </w:tc>
        <w:tc>
          <w:tcPr>
            <w:tcW w:w="2038" w:type="dxa"/>
            <w:vAlign w:val="center"/>
          </w:tcPr>
          <w:p w:rsidR="00226EF0" w:rsidRPr="00163F77" w:rsidRDefault="00226EF0" w:rsidP="00F301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3F77">
              <w:rPr>
                <w:rFonts w:ascii="Times New Roman" w:hAnsi="Times New Roman" w:cs="Times New Roman"/>
                <w:b/>
                <w:sz w:val="24"/>
                <w:szCs w:val="24"/>
              </w:rPr>
              <w:t>IV</w:t>
            </w:r>
          </w:p>
        </w:tc>
        <w:tc>
          <w:tcPr>
            <w:tcW w:w="2250" w:type="dxa"/>
            <w:vAlign w:val="center"/>
          </w:tcPr>
          <w:p w:rsidR="00226EF0" w:rsidRPr="00163F77" w:rsidRDefault="00226EF0" w:rsidP="00F301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3F77">
              <w:rPr>
                <w:rFonts w:ascii="Times New Roman" w:hAnsi="Times New Roman" w:cs="Times New Roman"/>
                <w:b/>
                <w:sz w:val="24"/>
                <w:szCs w:val="24"/>
              </w:rPr>
              <w:t>V</w:t>
            </w:r>
          </w:p>
        </w:tc>
      </w:tr>
      <w:tr w:rsidR="00A82823" w:rsidRPr="00163F77" w:rsidTr="00C66280">
        <w:trPr>
          <w:trHeight w:val="431"/>
        </w:trPr>
        <w:tc>
          <w:tcPr>
            <w:tcW w:w="1114" w:type="dxa"/>
            <w:vMerge w:val="restart"/>
            <w:vAlign w:val="center"/>
          </w:tcPr>
          <w:p w:rsidR="00A82823" w:rsidRPr="00163F77" w:rsidRDefault="00A82823" w:rsidP="00F301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82823" w:rsidRPr="00163F77" w:rsidRDefault="00A82823" w:rsidP="00F301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82823" w:rsidRPr="00163F77" w:rsidRDefault="00A82823" w:rsidP="00F301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3F77">
              <w:rPr>
                <w:rFonts w:ascii="Times New Roman" w:hAnsi="Times New Roman" w:cs="Times New Roman"/>
                <w:b/>
                <w:sz w:val="24"/>
                <w:szCs w:val="24"/>
              </w:rPr>
              <w:t>MON</w:t>
            </w:r>
          </w:p>
        </w:tc>
        <w:tc>
          <w:tcPr>
            <w:tcW w:w="1424" w:type="dxa"/>
            <w:vAlign w:val="center"/>
          </w:tcPr>
          <w:p w:rsidR="00A82823" w:rsidRPr="00163F77" w:rsidRDefault="00A82823" w:rsidP="00F301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3F77">
              <w:rPr>
                <w:rFonts w:ascii="Times New Roman" w:hAnsi="Times New Roman" w:cs="Times New Roman"/>
                <w:b/>
                <w:sz w:val="24"/>
                <w:szCs w:val="24"/>
              </w:rPr>
              <w:t>I B.Sc</w:t>
            </w:r>
          </w:p>
        </w:tc>
        <w:tc>
          <w:tcPr>
            <w:tcW w:w="1980" w:type="dxa"/>
            <w:vAlign w:val="center"/>
          </w:tcPr>
          <w:p w:rsidR="00A82823" w:rsidRPr="007B5AEE" w:rsidRDefault="00A82823" w:rsidP="00F301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>MATHS</w:t>
            </w:r>
          </w:p>
        </w:tc>
        <w:tc>
          <w:tcPr>
            <w:tcW w:w="1980" w:type="dxa"/>
            <w:vAlign w:val="center"/>
          </w:tcPr>
          <w:p w:rsidR="00A82823" w:rsidRPr="007B5AEE" w:rsidRDefault="00A82823" w:rsidP="00F301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>ENG</w:t>
            </w:r>
          </w:p>
        </w:tc>
        <w:tc>
          <w:tcPr>
            <w:tcW w:w="1832" w:type="dxa"/>
            <w:vAlign w:val="center"/>
          </w:tcPr>
          <w:p w:rsidR="00A82823" w:rsidRPr="007B5AEE" w:rsidRDefault="00A82823" w:rsidP="00F301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>II LANG</w:t>
            </w:r>
          </w:p>
        </w:tc>
        <w:tc>
          <w:tcPr>
            <w:tcW w:w="4288" w:type="dxa"/>
            <w:gridSpan w:val="2"/>
            <w:vAlign w:val="center"/>
          </w:tcPr>
          <w:p w:rsidR="00A82823" w:rsidRPr="007B5AEE" w:rsidRDefault="00A82823" w:rsidP="00D0505F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>ELECTRONICS LAB</w:t>
            </w:r>
            <w:r w:rsidR="008A4B2C" w:rsidRPr="007B5AEE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 </w:t>
            </w:r>
            <w:r w:rsidR="00D0505F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VA</w:t>
            </w:r>
            <w:r w:rsidR="00EB13F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 and S</w:t>
            </w:r>
            <w:r w:rsidR="00AA3598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VP</w:t>
            </w:r>
          </w:p>
        </w:tc>
      </w:tr>
      <w:tr w:rsidR="0000319F" w:rsidRPr="00163F77" w:rsidTr="00C66280">
        <w:trPr>
          <w:trHeight w:val="431"/>
        </w:trPr>
        <w:tc>
          <w:tcPr>
            <w:tcW w:w="1114" w:type="dxa"/>
            <w:vMerge/>
            <w:vAlign w:val="center"/>
          </w:tcPr>
          <w:p w:rsidR="0000319F" w:rsidRPr="00163F77" w:rsidRDefault="0000319F" w:rsidP="00F301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24" w:type="dxa"/>
            <w:vAlign w:val="center"/>
          </w:tcPr>
          <w:p w:rsidR="0000319F" w:rsidRPr="00163F77" w:rsidRDefault="0000319F" w:rsidP="00F301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3F77">
              <w:rPr>
                <w:rFonts w:ascii="Times New Roman" w:hAnsi="Times New Roman" w:cs="Times New Roman"/>
                <w:b/>
                <w:sz w:val="24"/>
                <w:szCs w:val="24"/>
              </w:rPr>
              <w:t>II B. Sc</w:t>
            </w:r>
          </w:p>
        </w:tc>
        <w:tc>
          <w:tcPr>
            <w:tcW w:w="1980" w:type="dxa"/>
            <w:vAlign w:val="center"/>
          </w:tcPr>
          <w:p w:rsidR="0000319F" w:rsidRPr="007B5AEE" w:rsidRDefault="0011088A" w:rsidP="008511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 xml:space="preserve">µP </w:t>
            </w:r>
            <w:r w:rsidRPr="007B5AEE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J</w:t>
            </w:r>
          </w:p>
        </w:tc>
        <w:tc>
          <w:tcPr>
            <w:tcW w:w="3812" w:type="dxa"/>
            <w:gridSpan w:val="2"/>
            <w:vAlign w:val="center"/>
          </w:tcPr>
          <w:p w:rsidR="0000319F" w:rsidRPr="007B5AEE" w:rsidRDefault="0000319F" w:rsidP="00AF1EE3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 xml:space="preserve">COMPUTER LAB </w:t>
            </w:r>
            <w:r w:rsidR="00375B8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AK</w:t>
            </w:r>
          </w:p>
        </w:tc>
        <w:tc>
          <w:tcPr>
            <w:tcW w:w="2038" w:type="dxa"/>
            <w:vAlign w:val="center"/>
          </w:tcPr>
          <w:p w:rsidR="0000319F" w:rsidRPr="007B5AEE" w:rsidRDefault="0000319F" w:rsidP="00F301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>MATHS</w:t>
            </w:r>
          </w:p>
        </w:tc>
        <w:tc>
          <w:tcPr>
            <w:tcW w:w="2250" w:type="dxa"/>
            <w:vAlign w:val="center"/>
          </w:tcPr>
          <w:p w:rsidR="0000319F" w:rsidRPr="007B5AEE" w:rsidRDefault="00AA3598" w:rsidP="00851136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 xml:space="preserve">COMP 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AK</w:t>
            </w:r>
          </w:p>
        </w:tc>
      </w:tr>
      <w:tr w:rsidR="00020369" w:rsidRPr="00163F77" w:rsidTr="00C66280">
        <w:trPr>
          <w:trHeight w:val="512"/>
        </w:trPr>
        <w:tc>
          <w:tcPr>
            <w:tcW w:w="1114" w:type="dxa"/>
            <w:vMerge/>
            <w:vAlign w:val="center"/>
          </w:tcPr>
          <w:p w:rsidR="00020369" w:rsidRPr="00163F77" w:rsidRDefault="00020369" w:rsidP="0002036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24" w:type="dxa"/>
            <w:vAlign w:val="center"/>
          </w:tcPr>
          <w:p w:rsidR="00020369" w:rsidRPr="00163F77" w:rsidRDefault="00020369" w:rsidP="0002036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3F77">
              <w:rPr>
                <w:rFonts w:ascii="Times New Roman" w:hAnsi="Times New Roman" w:cs="Times New Roman"/>
                <w:b/>
                <w:sz w:val="24"/>
                <w:szCs w:val="24"/>
              </w:rPr>
              <w:t>III B. Sc</w:t>
            </w:r>
          </w:p>
        </w:tc>
        <w:tc>
          <w:tcPr>
            <w:tcW w:w="1980" w:type="dxa"/>
            <w:vAlign w:val="center"/>
          </w:tcPr>
          <w:p w:rsidR="00020369" w:rsidRPr="007B5AEE" w:rsidRDefault="00D577B8" w:rsidP="00D577B8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>COM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NMS</w:t>
            </w: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:rsidR="00020369" w:rsidRPr="007B5AEE" w:rsidRDefault="00B54B90" w:rsidP="00D050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7617EC" w:rsidRPr="007B5AEE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CTIVE</w:t>
            </w:r>
            <w:r w:rsidR="00D0505F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 VA</w:t>
            </w:r>
          </w:p>
        </w:tc>
        <w:tc>
          <w:tcPr>
            <w:tcW w:w="1832" w:type="dxa"/>
            <w:vAlign w:val="center"/>
          </w:tcPr>
          <w:p w:rsidR="00020369" w:rsidRPr="007B5AEE" w:rsidRDefault="00AA3598" w:rsidP="00AA3598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>MW</w:t>
            </w:r>
            <w:r w:rsidRPr="007B5AEE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VP</w:t>
            </w: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38" w:type="dxa"/>
            <w:vAlign w:val="center"/>
          </w:tcPr>
          <w:p w:rsidR="00020369" w:rsidRPr="007B5AEE" w:rsidRDefault="00AA3598" w:rsidP="00AF1EE3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>COM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NMS</w:t>
            </w:r>
          </w:p>
        </w:tc>
        <w:tc>
          <w:tcPr>
            <w:tcW w:w="2250" w:type="dxa"/>
            <w:vAlign w:val="center"/>
          </w:tcPr>
          <w:p w:rsidR="00020369" w:rsidRPr="007B5AEE" w:rsidRDefault="00D577B8" w:rsidP="00811CC5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>DSP</w:t>
            </w:r>
            <w:r w:rsidRPr="007B5AEE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J</w:t>
            </w:r>
          </w:p>
        </w:tc>
      </w:tr>
      <w:tr w:rsidR="00020369" w:rsidRPr="00163F77" w:rsidTr="00C66280">
        <w:trPr>
          <w:trHeight w:val="431"/>
        </w:trPr>
        <w:tc>
          <w:tcPr>
            <w:tcW w:w="1114" w:type="dxa"/>
            <w:vMerge w:val="restart"/>
            <w:vAlign w:val="center"/>
          </w:tcPr>
          <w:p w:rsidR="00020369" w:rsidRPr="00163F77" w:rsidRDefault="00020369" w:rsidP="0002036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20369" w:rsidRPr="00163F77" w:rsidRDefault="00020369" w:rsidP="0002036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20369" w:rsidRPr="00163F77" w:rsidRDefault="00020369" w:rsidP="0002036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3F77">
              <w:rPr>
                <w:rFonts w:ascii="Times New Roman" w:hAnsi="Times New Roman" w:cs="Times New Roman"/>
                <w:b/>
                <w:sz w:val="24"/>
                <w:szCs w:val="24"/>
              </w:rPr>
              <w:t>TUE</w:t>
            </w:r>
          </w:p>
        </w:tc>
        <w:tc>
          <w:tcPr>
            <w:tcW w:w="1424" w:type="dxa"/>
            <w:vAlign w:val="center"/>
          </w:tcPr>
          <w:p w:rsidR="00020369" w:rsidRPr="00163F77" w:rsidRDefault="00020369" w:rsidP="0002036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3F77">
              <w:rPr>
                <w:rFonts w:ascii="Times New Roman" w:hAnsi="Times New Roman" w:cs="Times New Roman"/>
                <w:b/>
                <w:sz w:val="24"/>
                <w:szCs w:val="24"/>
              </w:rPr>
              <w:t>I B. Sc</w:t>
            </w:r>
          </w:p>
        </w:tc>
        <w:tc>
          <w:tcPr>
            <w:tcW w:w="1980" w:type="dxa"/>
            <w:vAlign w:val="center"/>
          </w:tcPr>
          <w:p w:rsidR="00020369" w:rsidRPr="007B5AEE" w:rsidRDefault="00620C5B" w:rsidP="00D0505F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>EC</w:t>
            </w:r>
            <w:r w:rsidR="00D0505F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VA</w:t>
            </w:r>
          </w:p>
        </w:tc>
        <w:tc>
          <w:tcPr>
            <w:tcW w:w="1980" w:type="dxa"/>
            <w:vAlign w:val="center"/>
          </w:tcPr>
          <w:p w:rsidR="00020369" w:rsidRPr="007B5AEE" w:rsidRDefault="00020369" w:rsidP="0002036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>II LANG</w:t>
            </w:r>
          </w:p>
        </w:tc>
        <w:tc>
          <w:tcPr>
            <w:tcW w:w="1832" w:type="dxa"/>
            <w:vAlign w:val="center"/>
          </w:tcPr>
          <w:p w:rsidR="00020369" w:rsidRPr="007B5AEE" w:rsidRDefault="00020369" w:rsidP="0002036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>ENG</w:t>
            </w:r>
          </w:p>
        </w:tc>
        <w:tc>
          <w:tcPr>
            <w:tcW w:w="2038" w:type="dxa"/>
            <w:vAlign w:val="center"/>
          </w:tcPr>
          <w:p w:rsidR="00020369" w:rsidRPr="007B5AEE" w:rsidRDefault="00020369" w:rsidP="0002036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>ENG</w:t>
            </w:r>
          </w:p>
        </w:tc>
        <w:tc>
          <w:tcPr>
            <w:tcW w:w="2250" w:type="dxa"/>
            <w:vAlign w:val="center"/>
          </w:tcPr>
          <w:p w:rsidR="00020369" w:rsidRPr="007B5AEE" w:rsidRDefault="00620C5B" w:rsidP="00811CC5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 xml:space="preserve">COMP 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AK</w:t>
            </w:r>
          </w:p>
        </w:tc>
      </w:tr>
      <w:tr w:rsidR="007C1C7A" w:rsidRPr="00163F77" w:rsidTr="00C66280">
        <w:trPr>
          <w:trHeight w:val="431"/>
        </w:trPr>
        <w:tc>
          <w:tcPr>
            <w:tcW w:w="1114" w:type="dxa"/>
            <w:vMerge/>
            <w:vAlign w:val="center"/>
          </w:tcPr>
          <w:p w:rsidR="007C1C7A" w:rsidRPr="00163F77" w:rsidRDefault="007C1C7A" w:rsidP="007C1C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24" w:type="dxa"/>
            <w:vAlign w:val="center"/>
          </w:tcPr>
          <w:p w:rsidR="007C1C7A" w:rsidRPr="00163F77" w:rsidRDefault="007C1C7A" w:rsidP="007C1C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3F77">
              <w:rPr>
                <w:rFonts w:ascii="Times New Roman" w:hAnsi="Times New Roman" w:cs="Times New Roman"/>
                <w:b/>
                <w:sz w:val="24"/>
                <w:szCs w:val="24"/>
              </w:rPr>
              <w:t>II B. Sc</w:t>
            </w:r>
          </w:p>
        </w:tc>
        <w:tc>
          <w:tcPr>
            <w:tcW w:w="1980" w:type="dxa"/>
            <w:vAlign w:val="center"/>
          </w:tcPr>
          <w:p w:rsidR="007C1C7A" w:rsidRPr="007B5AEE" w:rsidRDefault="007C1C7A" w:rsidP="007C1C7A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 xml:space="preserve">µP </w:t>
            </w:r>
            <w:r w:rsidRPr="007B5AEE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J</w:t>
            </w:r>
          </w:p>
        </w:tc>
        <w:tc>
          <w:tcPr>
            <w:tcW w:w="1980" w:type="dxa"/>
            <w:vAlign w:val="center"/>
          </w:tcPr>
          <w:p w:rsidR="007C1C7A" w:rsidRPr="007B5AEE" w:rsidRDefault="007C1C7A" w:rsidP="007C1C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>MATHS</w:t>
            </w:r>
          </w:p>
        </w:tc>
        <w:tc>
          <w:tcPr>
            <w:tcW w:w="1832" w:type="dxa"/>
            <w:vAlign w:val="center"/>
          </w:tcPr>
          <w:p w:rsidR="007C1C7A" w:rsidRPr="007B5AEE" w:rsidRDefault="007C1C7A" w:rsidP="00D0505F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C</w:t>
            </w:r>
            <w:r w:rsidR="00D0505F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VA</w:t>
            </w: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38" w:type="dxa"/>
            <w:vAlign w:val="center"/>
          </w:tcPr>
          <w:p w:rsidR="007C1C7A" w:rsidRPr="007B5AEE" w:rsidRDefault="007C1C7A" w:rsidP="007C1C7A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 xml:space="preserve">µP </w:t>
            </w:r>
            <w:r w:rsidRPr="007B5AEE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J</w:t>
            </w:r>
          </w:p>
        </w:tc>
        <w:tc>
          <w:tcPr>
            <w:tcW w:w="2250" w:type="dxa"/>
            <w:vAlign w:val="center"/>
          </w:tcPr>
          <w:p w:rsidR="007C1C7A" w:rsidRPr="007B5AEE" w:rsidRDefault="00B93585" w:rsidP="00D0505F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C</w:t>
            </w:r>
            <w:r w:rsidR="00D050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0505F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V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C1C7A" w:rsidRPr="00163F77" w:rsidTr="00C66280">
        <w:trPr>
          <w:trHeight w:val="431"/>
        </w:trPr>
        <w:tc>
          <w:tcPr>
            <w:tcW w:w="1114" w:type="dxa"/>
            <w:vMerge/>
            <w:vAlign w:val="center"/>
          </w:tcPr>
          <w:p w:rsidR="007C1C7A" w:rsidRPr="00163F77" w:rsidRDefault="007C1C7A" w:rsidP="007C1C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24" w:type="dxa"/>
            <w:vAlign w:val="center"/>
          </w:tcPr>
          <w:p w:rsidR="007C1C7A" w:rsidRPr="00163F77" w:rsidRDefault="007C1C7A" w:rsidP="007C1C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3F77">
              <w:rPr>
                <w:rFonts w:ascii="Times New Roman" w:hAnsi="Times New Roman" w:cs="Times New Roman"/>
                <w:b/>
                <w:sz w:val="24"/>
                <w:szCs w:val="24"/>
              </w:rPr>
              <w:t>III B. Sc</w:t>
            </w:r>
          </w:p>
        </w:tc>
        <w:tc>
          <w:tcPr>
            <w:tcW w:w="5792" w:type="dxa"/>
            <w:gridSpan w:val="3"/>
            <w:vAlign w:val="center"/>
          </w:tcPr>
          <w:p w:rsidR="007C1C7A" w:rsidRPr="007B5AEE" w:rsidRDefault="007C1C7A" w:rsidP="007C1C7A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>COM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 xml:space="preserve"> LAB</w:t>
            </w:r>
            <w:r w:rsidRPr="007B5AEE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VP and NMS</w:t>
            </w:r>
          </w:p>
        </w:tc>
        <w:tc>
          <w:tcPr>
            <w:tcW w:w="2038" w:type="dxa"/>
            <w:vAlign w:val="center"/>
          </w:tcPr>
          <w:p w:rsidR="007C1C7A" w:rsidRPr="007B5AEE" w:rsidRDefault="007C1C7A" w:rsidP="007C1C7A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>COM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NMS</w:t>
            </w:r>
          </w:p>
        </w:tc>
        <w:tc>
          <w:tcPr>
            <w:tcW w:w="2250" w:type="dxa"/>
            <w:vAlign w:val="center"/>
          </w:tcPr>
          <w:p w:rsidR="007C1C7A" w:rsidRPr="007B5AEE" w:rsidRDefault="006544F8" w:rsidP="006544F8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>DSP</w:t>
            </w:r>
            <w:r w:rsidRPr="007B5AEE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J</w:t>
            </w: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C1C7A" w:rsidRPr="00163F77" w:rsidTr="00C66280">
        <w:trPr>
          <w:trHeight w:val="431"/>
        </w:trPr>
        <w:tc>
          <w:tcPr>
            <w:tcW w:w="1114" w:type="dxa"/>
            <w:vMerge w:val="restart"/>
            <w:vAlign w:val="center"/>
          </w:tcPr>
          <w:p w:rsidR="007C1C7A" w:rsidRPr="00163F77" w:rsidRDefault="007C1C7A" w:rsidP="007C1C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7C1C7A" w:rsidRPr="00163F77" w:rsidRDefault="007C1C7A" w:rsidP="007C1C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7C1C7A" w:rsidRPr="00163F77" w:rsidRDefault="007C1C7A" w:rsidP="007C1C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3F77">
              <w:rPr>
                <w:rFonts w:ascii="Times New Roman" w:hAnsi="Times New Roman" w:cs="Times New Roman"/>
                <w:b/>
                <w:sz w:val="24"/>
                <w:szCs w:val="24"/>
              </w:rPr>
              <w:t>WED</w:t>
            </w:r>
          </w:p>
        </w:tc>
        <w:tc>
          <w:tcPr>
            <w:tcW w:w="1424" w:type="dxa"/>
            <w:vAlign w:val="center"/>
          </w:tcPr>
          <w:p w:rsidR="007C1C7A" w:rsidRPr="00163F77" w:rsidRDefault="007C1C7A" w:rsidP="007C1C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3F77">
              <w:rPr>
                <w:rFonts w:ascii="Times New Roman" w:hAnsi="Times New Roman" w:cs="Times New Roman"/>
                <w:b/>
                <w:sz w:val="24"/>
                <w:szCs w:val="24"/>
              </w:rPr>
              <w:t>I B. Sc</w:t>
            </w:r>
          </w:p>
        </w:tc>
        <w:tc>
          <w:tcPr>
            <w:tcW w:w="1980" w:type="dxa"/>
            <w:vAlign w:val="center"/>
          </w:tcPr>
          <w:p w:rsidR="007C1C7A" w:rsidRPr="007B5AEE" w:rsidRDefault="007C1C7A" w:rsidP="007C1C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>ENG</w:t>
            </w:r>
          </w:p>
        </w:tc>
        <w:tc>
          <w:tcPr>
            <w:tcW w:w="1980" w:type="dxa"/>
            <w:vAlign w:val="center"/>
          </w:tcPr>
          <w:p w:rsidR="007C1C7A" w:rsidRPr="007B5AEE" w:rsidRDefault="007C1C7A" w:rsidP="007C1C7A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 xml:space="preserve">COMP 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AK</w:t>
            </w:r>
          </w:p>
        </w:tc>
        <w:tc>
          <w:tcPr>
            <w:tcW w:w="1832" w:type="dxa"/>
            <w:vAlign w:val="center"/>
          </w:tcPr>
          <w:p w:rsidR="007C1C7A" w:rsidRPr="007B5AEE" w:rsidRDefault="007C1C7A" w:rsidP="007C1C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>ENG</w:t>
            </w:r>
          </w:p>
        </w:tc>
        <w:tc>
          <w:tcPr>
            <w:tcW w:w="2038" w:type="dxa"/>
            <w:vAlign w:val="center"/>
          </w:tcPr>
          <w:p w:rsidR="007C1C7A" w:rsidRPr="007B5AEE" w:rsidRDefault="007C1C7A" w:rsidP="007C1C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>MATHS</w:t>
            </w:r>
          </w:p>
        </w:tc>
        <w:tc>
          <w:tcPr>
            <w:tcW w:w="2250" w:type="dxa"/>
            <w:vAlign w:val="center"/>
          </w:tcPr>
          <w:p w:rsidR="007C1C7A" w:rsidRPr="007B5AEE" w:rsidRDefault="007C1C7A" w:rsidP="007C1C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>II LANG</w:t>
            </w:r>
          </w:p>
        </w:tc>
      </w:tr>
      <w:tr w:rsidR="007C1C7A" w:rsidRPr="00163F77" w:rsidTr="00C66280">
        <w:trPr>
          <w:trHeight w:val="431"/>
        </w:trPr>
        <w:tc>
          <w:tcPr>
            <w:tcW w:w="1114" w:type="dxa"/>
            <w:vMerge/>
            <w:vAlign w:val="center"/>
          </w:tcPr>
          <w:p w:rsidR="007C1C7A" w:rsidRPr="00163F77" w:rsidRDefault="007C1C7A" w:rsidP="007C1C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24" w:type="dxa"/>
            <w:vAlign w:val="center"/>
          </w:tcPr>
          <w:p w:rsidR="007C1C7A" w:rsidRPr="00163F77" w:rsidRDefault="007C1C7A" w:rsidP="007C1C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3F77">
              <w:rPr>
                <w:rFonts w:ascii="Times New Roman" w:hAnsi="Times New Roman" w:cs="Times New Roman"/>
                <w:b/>
                <w:sz w:val="24"/>
                <w:szCs w:val="24"/>
              </w:rPr>
              <w:t>II B. Sc</w:t>
            </w:r>
          </w:p>
        </w:tc>
        <w:tc>
          <w:tcPr>
            <w:tcW w:w="1980" w:type="dxa"/>
            <w:vAlign w:val="center"/>
          </w:tcPr>
          <w:p w:rsidR="007C1C7A" w:rsidRPr="007B5AEE" w:rsidRDefault="009A422A" w:rsidP="007C1C7A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 xml:space="preserve">µP </w:t>
            </w:r>
            <w:r w:rsidRPr="007B5AEE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J</w:t>
            </w:r>
          </w:p>
        </w:tc>
        <w:tc>
          <w:tcPr>
            <w:tcW w:w="1980" w:type="dxa"/>
            <w:vAlign w:val="center"/>
          </w:tcPr>
          <w:p w:rsidR="007C1C7A" w:rsidRPr="007B5AEE" w:rsidRDefault="007C1C7A" w:rsidP="007C1C7A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IC</w:t>
            </w:r>
            <w:r w:rsidRPr="007B5AEE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VP</w:t>
            </w:r>
          </w:p>
        </w:tc>
        <w:tc>
          <w:tcPr>
            <w:tcW w:w="1832" w:type="dxa"/>
            <w:vAlign w:val="center"/>
          </w:tcPr>
          <w:p w:rsidR="007C1C7A" w:rsidRPr="007B5AEE" w:rsidRDefault="007C1C7A" w:rsidP="007C1C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>MATHS</w:t>
            </w:r>
          </w:p>
        </w:tc>
        <w:tc>
          <w:tcPr>
            <w:tcW w:w="2038" w:type="dxa"/>
            <w:vAlign w:val="center"/>
          </w:tcPr>
          <w:p w:rsidR="007C1C7A" w:rsidRPr="007B5AEE" w:rsidRDefault="009A422A" w:rsidP="007C1C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 xml:space="preserve">µP </w:t>
            </w:r>
            <w:r w:rsidRPr="007B5AEE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J</w:t>
            </w:r>
          </w:p>
        </w:tc>
        <w:tc>
          <w:tcPr>
            <w:tcW w:w="2250" w:type="dxa"/>
            <w:vAlign w:val="center"/>
          </w:tcPr>
          <w:p w:rsidR="007C1C7A" w:rsidRPr="007B5AEE" w:rsidRDefault="009A422A" w:rsidP="007C1C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 xml:space="preserve">COMP 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AK</w:t>
            </w:r>
          </w:p>
        </w:tc>
      </w:tr>
      <w:tr w:rsidR="007C1C7A" w:rsidRPr="00163F77" w:rsidTr="00C66280">
        <w:trPr>
          <w:trHeight w:val="431"/>
        </w:trPr>
        <w:tc>
          <w:tcPr>
            <w:tcW w:w="1114" w:type="dxa"/>
            <w:vMerge/>
            <w:vAlign w:val="center"/>
          </w:tcPr>
          <w:p w:rsidR="007C1C7A" w:rsidRPr="00163F77" w:rsidRDefault="007C1C7A" w:rsidP="007C1C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24" w:type="dxa"/>
            <w:vAlign w:val="center"/>
          </w:tcPr>
          <w:p w:rsidR="007C1C7A" w:rsidRPr="00163F77" w:rsidRDefault="007C1C7A" w:rsidP="007C1C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3F77">
              <w:rPr>
                <w:rFonts w:ascii="Times New Roman" w:hAnsi="Times New Roman" w:cs="Times New Roman"/>
                <w:b/>
                <w:sz w:val="24"/>
                <w:szCs w:val="24"/>
              </w:rPr>
              <w:t>III B. Sc</w:t>
            </w:r>
          </w:p>
        </w:tc>
        <w:tc>
          <w:tcPr>
            <w:tcW w:w="1980" w:type="dxa"/>
            <w:vAlign w:val="center"/>
          </w:tcPr>
          <w:p w:rsidR="007C1C7A" w:rsidRPr="007B5AEE" w:rsidRDefault="009A422A" w:rsidP="00B935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>COM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NMS</w:t>
            </w:r>
          </w:p>
        </w:tc>
        <w:tc>
          <w:tcPr>
            <w:tcW w:w="1980" w:type="dxa"/>
            <w:vAlign w:val="center"/>
          </w:tcPr>
          <w:p w:rsidR="007C1C7A" w:rsidRPr="007B5AEE" w:rsidRDefault="009A422A" w:rsidP="007C1C7A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>DSP</w:t>
            </w:r>
            <w:r w:rsidRPr="007B5AEE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J</w:t>
            </w:r>
          </w:p>
        </w:tc>
        <w:tc>
          <w:tcPr>
            <w:tcW w:w="1832" w:type="dxa"/>
            <w:vAlign w:val="center"/>
          </w:tcPr>
          <w:p w:rsidR="007C1C7A" w:rsidRPr="007B5AEE" w:rsidRDefault="009A422A" w:rsidP="007C1C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>MW</w:t>
            </w:r>
            <w:r w:rsidRPr="007B5AEE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VP</w:t>
            </w:r>
          </w:p>
        </w:tc>
        <w:tc>
          <w:tcPr>
            <w:tcW w:w="2038" w:type="dxa"/>
            <w:vAlign w:val="center"/>
          </w:tcPr>
          <w:p w:rsidR="007C1C7A" w:rsidRPr="007B5AEE" w:rsidRDefault="009B3F90" w:rsidP="007C1C7A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>COM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NMS</w:t>
            </w:r>
          </w:p>
        </w:tc>
        <w:tc>
          <w:tcPr>
            <w:tcW w:w="2250" w:type="dxa"/>
            <w:vAlign w:val="center"/>
          </w:tcPr>
          <w:p w:rsidR="007C1C7A" w:rsidRPr="007B5AEE" w:rsidRDefault="006544F8" w:rsidP="007C1C7A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>MW</w:t>
            </w:r>
            <w:r w:rsidRPr="007B5AEE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VP</w:t>
            </w:r>
          </w:p>
        </w:tc>
      </w:tr>
      <w:tr w:rsidR="007C1C7A" w:rsidRPr="00163F77" w:rsidTr="00C66280">
        <w:trPr>
          <w:trHeight w:val="431"/>
        </w:trPr>
        <w:tc>
          <w:tcPr>
            <w:tcW w:w="1114" w:type="dxa"/>
            <w:vMerge w:val="restart"/>
            <w:vAlign w:val="center"/>
          </w:tcPr>
          <w:p w:rsidR="007C1C7A" w:rsidRPr="00163F77" w:rsidRDefault="007C1C7A" w:rsidP="007C1C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7C1C7A" w:rsidRPr="00163F77" w:rsidRDefault="007C1C7A" w:rsidP="007C1C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7C1C7A" w:rsidRPr="00163F77" w:rsidRDefault="007C1C7A" w:rsidP="007C1C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3F77">
              <w:rPr>
                <w:rFonts w:ascii="Times New Roman" w:hAnsi="Times New Roman" w:cs="Times New Roman"/>
                <w:b/>
                <w:sz w:val="24"/>
                <w:szCs w:val="24"/>
              </w:rPr>
              <w:t>THU</w:t>
            </w:r>
          </w:p>
        </w:tc>
        <w:tc>
          <w:tcPr>
            <w:tcW w:w="1424" w:type="dxa"/>
            <w:vAlign w:val="center"/>
          </w:tcPr>
          <w:p w:rsidR="007C1C7A" w:rsidRPr="00163F77" w:rsidRDefault="007C1C7A" w:rsidP="007C1C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3F77">
              <w:rPr>
                <w:rFonts w:ascii="Times New Roman" w:hAnsi="Times New Roman" w:cs="Times New Roman"/>
                <w:b/>
                <w:sz w:val="24"/>
                <w:szCs w:val="24"/>
              </w:rPr>
              <w:t>I B. Sc</w:t>
            </w:r>
          </w:p>
        </w:tc>
        <w:tc>
          <w:tcPr>
            <w:tcW w:w="1980" w:type="dxa"/>
            <w:vAlign w:val="center"/>
          </w:tcPr>
          <w:p w:rsidR="007C1C7A" w:rsidRPr="007B5AEE" w:rsidRDefault="007C1C7A" w:rsidP="007C1C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>II LANG</w:t>
            </w:r>
          </w:p>
        </w:tc>
        <w:tc>
          <w:tcPr>
            <w:tcW w:w="3812" w:type="dxa"/>
            <w:gridSpan w:val="2"/>
            <w:vAlign w:val="center"/>
          </w:tcPr>
          <w:p w:rsidR="007C1C7A" w:rsidRPr="007B5AEE" w:rsidRDefault="007C1C7A" w:rsidP="007C1C7A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 xml:space="preserve">COMPUTER  LAB 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AK</w:t>
            </w:r>
          </w:p>
        </w:tc>
        <w:tc>
          <w:tcPr>
            <w:tcW w:w="2038" w:type="dxa"/>
            <w:vAlign w:val="center"/>
          </w:tcPr>
          <w:p w:rsidR="007C1C7A" w:rsidRPr="007B5AEE" w:rsidRDefault="007C1C7A" w:rsidP="007C1C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>ENG</w:t>
            </w:r>
          </w:p>
        </w:tc>
        <w:tc>
          <w:tcPr>
            <w:tcW w:w="2250" w:type="dxa"/>
            <w:vAlign w:val="center"/>
          </w:tcPr>
          <w:p w:rsidR="007C1C7A" w:rsidRPr="007B5AEE" w:rsidRDefault="007C1C7A" w:rsidP="007C1C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>MATHS</w:t>
            </w:r>
          </w:p>
        </w:tc>
      </w:tr>
      <w:tr w:rsidR="007C1C7A" w:rsidRPr="00163F77" w:rsidTr="00C66280">
        <w:trPr>
          <w:trHeight w:val="431"/>
        </w:trPr>
        <w:tc>
          <w:tcPr>
            <w:tcW w:w="1114" w:type="dxa"/>
            <w:vMerge/>
            <w:vAlign w:val="center"/>
          </w:tcPr>
          <w:p w:rsidR="007C1C7A" w:rsidRPr="00163F77" w:rsidRDefault="007C1C7A" w:rsidP="007C1C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24" w:type="dxa"/>
            <w:vAlign w:val="center"/>
          </w:tcPr>
          <w:p w:rsidR="007C1C7A" w:rsidRPr="00163F77" w:rsidRDefault="007C1C7A" w:rsidP="007C1C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3F77">
              <w:rPr>
                <w:rFonts w:ascii="Times New Roman" w:hAnsi="Times New Roman" w:cs="Times New Roman"/>
                <w:b/>
                <w:sz w:val="24"/>
                <w:szCs w:val="24"/>
              </w:rPr>
              <w:t>II B. Sc</w:t>
            </w:r>
          </w:p>
        </w:tc>
        <w:tc>
          <w:tcPr>
            <w:tcW w:w="5792" w:type="dxa"/>
            <w:gridSpan w:val="3"/>
            <w:vAlign w:val="center"/>
          </w:tcPr>
          <w:p w:rsidR="007C1C7A" w:rsidRPr="007B5AEE" w:rsidRDefault="007C1C7A" w:rsidP="007C1C7A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IC</w:t>
            </w: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&amp; SD</w:t>
            </w: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 xml:space="preserve"> LAB</w:t>
            </w:r>
            <w:r w:rsidRPr="007B5AEE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 NMS and S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VP</w:t>
            </w:r>
          </w:p>
        </w:tc>
        <w:tc>
          <w:tcPr>
            <w:tcW w:w="2038" w:type="dxa"/>
            <w:vAlign w:val="center"/>
          </w:tcPr>
          <w:p w:rsidR="007C1C7A" w:rsidRPr="007B5AEE" w:rsidRDefault="00B93585" w:rsidP="007C1C7A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IC</w:t>
            </w:r>
            <w:r w:rsidRPr="007B5AEE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VP</w:t>
            </w:r>
          </w:p>
        </w:tc>
        <w:tc>
          <w:tcPr>
            <w:tcW w:w="2250" w:type="dxa"/>
            <w:vAlign w:val="center"/>
          </w:tcPr>
          <w:p w:rsidR="007C1C7A" w:rsidRPr="007B5AEE" w:rsidRDefault="007C1C7A" w:rsidP="007C1C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>MATHS</w:t>
            </w:r>
          </w:p>
        </w:tc>
      </w:tr>
      <w:tr w:rsidR="00D0505F" w:rsidRPr="00163F77" w:rsidTr="00C66280">
        <w:trPr>
          <w:trHeight w:val="512"/>
        </w:trPr>
        <w:tc>
          <w:tcPr>
            <w:tcW w:w="1114" w:type="dxa"/>
            <w:vMerge/>
            <w:vAlign w:val="center"/>
          </w:tcPr>
          <w:p w:rsidR="00D0505F" w:rsidRPr="00163F77" w:rsidRDefault="00D0505F" w:rsidP="00D050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24" w:type="dxa"/>
            <w:vAlign w:val="center"/>
          </w:tcPr>
          <w:p w:rsidR="00D0505F" w:rsidRPr="00163F77" w:rsidRDefault="00D0505F" w:rsidP="00D050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3F77">
              <w:rPr>
                <w:rFonts w:ascii="Times New Roman" w:hAnsi="Times New Roman" w:cs="Times New Roman"/>
                <w:b/>
                <w:sz w:val="24"/>
                <w:szCs w:val="24"/>
              </w:rPr>
              <w:t>III B. Sc</w:t>
            </w:r>
          </w:p>
        </w:tc>
        <w:tc>
          <w:tcPr>
            <w:tcW w:w="1980" w:type="dxa"/>
            <w:vAlign w:val="center"/>
          </w:tcPr>
          <w:p w:rsidR="00D0505F" w:rsidRPr="007B5AEE" w:rsidRDefault="00D0505F" w:rsidP="00D0505F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CTIVE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 VA</w:t>
            </w: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:rsidR="00D0505F" w:rsidRPr="007B5AEE" w:rsidRDefault="00D0505F" w:rsidP="00D0505F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>DSP</w:t>
            </w:r>
            <w:r w:rsidRPr="007B5AEE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J</w:t>
            </w:r>
          </w:p>
        </w:tc>
        <w:tc>
          <w:tcPr>
            <w:tcW w:w="1832" w:type="dxa"/>
            <w:vAlign w:val="center"/>
          </w:tcPr>
          <w:p w:rsidR="00D0505F" w:rsidRPr="007B5AEE" w:rsidRDefault="00D0505F" w:rsidP="00D0505F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CTIVE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 VA</w:t>
            </w: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288" w:type="dxa"/>
            <w:gridSpan w:val="2"/>
            <w:vAlign w:val="center"/>
          </w:tcPr>
          <w:p w:rsidR="00D0505F" w:rsidRPr="007B5AEE" w:rsidRDefault="00D0505F" w:rsidP="00D050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 xml:space="preserve">PROJECT </w:t>
            </w:r>
            <w:r w:rsidRPr="007B5AEE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 NMS</w:t>
            </w:r>
            <w:r w:rsidRPr="00163F7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 and 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J</w:t>
            </w:r>
            <w:r w:rsidRPr="007B5AEE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 </w:t>
            </w:r>
          </w:p>
        </w:tc>
      </w:tr>
      <w:tr w:rsidR="007C1C7A" w:rsidRPr="00163F77" w:rsidTr="00C66280">
        <w:trPr>
          <w:trHeight w:val="469"/>
        </w:trPr>
        <w:tc>
          <w:tcPr>
            <w:tcW w:w="1114" w:type="dxa"/>
            <w:vMerge w:val="restart"/>
            <w:vAlign w:val="center"/>
          </w:tcPr>
          <w:p w:rsidR="007C1C7A" w:rsidRPr="00163F77" w:rsidRDefault="007C1C7A" w:rsidP="007C1C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7C1C7A" w:rsidRPr="00163F77" w:rsidRDefault="007C1C7A" w:rsidP="007C1C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3F77">
              <w:rPr>
                <w:rFonts w:ascii="Times New Roman" w:hAnsi="Times New Roman" w:cs="Times New Roman"/>
                <w:b/>
                <w:sz w:val="24"/>
                <w:szCs w:val="24"/>
              </w:rPr>
              <w:t>FRI</w:t>
            </w:r>
          </w:p>
        </w:tc>
        <w:tc>
          <w:tcPr>
            <w:tcW w:w="1424" w:type="dxa"/>
            <w:vAlign w:val="center"/>
          </w:tcPr>
          <w:p w:rsidR="007C1C7A" w:rsidRPr="00163F77" w:rsidRDefault="007C1C7A" w:rsidP="007C1C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3F77">
              <w:rPr>
                <w:rFonts w:ascii="Times New Roman" w:hAnsi="Times New Roman" w:cs="Times New Roman"/>
                <w:b/>
                <w:sz w:val="24"/>
                <w:szCs w:val="24"/>
              </w:rPr>
              <w:t>I B. Sc</w:t>
            </w:r>
          </w:p>
        </w:tc>
        <w:tc>
          <w:tcPr>
            <w:tcW w:w="1980" w:type="dxa"/>
            <w:vAlign w:val="center"/>
          </w:tcPr>
          <w:p w:rsidR="007C1C7A" w:rsidRPr="007B5AEE" w:rsidRDefault="007C1C7A" w:rsidP="007C1C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>ENG</w:t>
            </w:r>
          </w:p>
        </w:tc>
        <w:tc>
          <w:tcPr>
            <w:tcW w:w="1980" w:type="dxa"/>
            <w:vAlign w:val="center"/>
          </w:tcPr>
          <w:p w:rsidR="007C1C7A" w:rsidRPr="007B5AEE" w:rsidRDefault="007C1C7A" w:rsidP="007C1C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>MATHS</w:t>
            </w:r>
          </w:p>
        </w:tc>
        <w:tc>
          <w:tcPr>
            <w:tcW w:w="1832" w:type="dxa"/>
            <w:vAlign w:val="center"/>
          </w:tcPr>
          <w:p w:rsidR="007C1C7A" w:rsidRPr="007B5AEE" w:rsidRDefault="007C1C7A" w:rsidP="007C1C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>II LANG</w:t>
            </w:r>
          </w:p>
        </w:tc>
        <w:tc>
          <w:tcPr>
            <w:tcW w:w="2038" w:type="dxa"/>
            <w:vAlign w:val="center"/>
          </w:tcPr>
          <w:p w:rsidR="007C1C7A" w:rsidRPr="007B5AEE" w:rsidRDefault="007C1C7A" w:rsidP="007C1C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>ENG</w:t>
            </w:r>
          </w:p>
        </w:tc>
        <w:tc>
          <w:tcPr>
            <w:tcW w:w="2250" w:type="dxa"/>
            <w:vAlign w:val="center"/>
          </w:tcPr>
          <w:p w:rsidR="007C1C7A" w:rsidRPr="007B5AEE" w:rsidRDefault="007C1C7A" w:rsidP="007C1C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>ENG</w:t>
            </w:r>
          </w:p>
        </w:tc>
      </w:tr>
      <w:tr w:rsidR="00D0505F" w:rsidRPr="00163F77" w:rsidTr="00C66280">
        <w:trPr>
          <w:trHeight w:val="469"/>
        </w:trPr>
        <w:tc>
          <w:tcPr>
            <w:tcW w:w="1114" w:type="dxa"/>
            <w:vMerge/>
            <w:vAlign w:val="center"/>
          </w:tcPr>
          <w:p w:rsidR="00D0505F" w:rsidRPr="00163F77" w:rsidRDefault="00D0505F" w:rsidP="00D050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24" w:type="dxa"/>
            <w:vAlign w:val="center"/>
          </w:tcPr>
          <w:p w:rsidR="00D0505F" w:rsidRPr="00163F77" w:rsidRDefault="00D0505F" w:rsidP="00D050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3F77">
              <w:rPr>
                <w:rFonts w:ascii="Times New Roman" w:hAnsi="Times New Roman" w:cs="Times New Roman"/>
                <w:b/>
                <w:sz w:val="24"/>
                <w:szCs w:val="24"/>
              </w:rPr>
              <w:t>II B. Sc</w:t>
            </w:r>
          </w:p>
        </w:tc>
        <w:tc>
          <w:tcPr>
            <w:tcW w:w="1980" w:type="dxa"/>
            <w:vAlign w:val="center"/>
          </w:tcPr>
          <w:p w:rsidR="00D0505F" w:rsidRPr="007B5AEE" w:rsidRDefault="00D0505F" w:rsidP="00D0505F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C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VA</w:t>
            </w: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:rsidR="00D0505F" w:rsidRPr="00163F77" w:rsidRDefault="00D0505F" w:rsidP="00D0505F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IC</w:t>
            </w:r>
            <w:r w:rsidRPr="007B5AEE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VP</w:t>
            </w: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832" w:type="dxa"/>
            <w:vAlign w:val="center"/>
          </w:tcPr>
          <w:p w:rsidR="00D0505F" w:rsidRPr="00163F77" w:rsidRDefault="00D0505F" w:rsidP="00D050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3F77">
              <w:rPr>
                <w:rFonts w:ascii="Times New Roman" w:hAnsi="Times New Roman" w:cs="Times New Roman"/>
                <w:sz w:val="24"/>
                <w:szCs w:val="24"/>
              </w:rPr>
              <w:t>MATHS</w:t>
            </w:r>
          </w:p>
        </w:tc>
        <w:tc>
          <w:tcPr>
            <w:tcW w:w="2038" w:type="dxa"/>
            <w:vAlign w:val="center"/>
          </w:tcPr>
          <w:p w:rsidR="00D0505F" w:rsidRPr="007B5AEE" w:rsidRDefault="00D0505F" w:rsidP="00D0505F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 xml:space="preserve">COMP 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AK</w:t>
            </w:r>
          </w:p>
        </w:tc>
        <w:tc>
          <w:tcPr>
            <w:tcW w:w="2250" w:type="dxa"/>
            <w:vAlign w:val="center"/>
          </w:tcPr>
          <w:p w:rsidR="00D0505F" w:rsidRPr="007B5AEE" w:rsidRDefault="00D0505F" w:rsidP="00D0505F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C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VA</w:t>
            </w:r>
            <w:r w:rsidRPr="007B5AE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C1C7A" w:rsidRPr="00163F77" w:rsidTr="00C66280">
        <w:trPr>
          <w:trHeight w:val="469"/>
        </w:trPr>
        <w:tc>
          <w:tcPr>
            <w:tcW w:w="1114" w:type="dxa"/>
            <w:vMerge/>
            <w:vAlign w:val="center"/>
          </w:tcPr>
          <w:p w:rsidR="007C1C7A" w:rsidRPr="00163F77" w:rsidRDefault="007C1C7A" w:rsidP="007C1C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24" w:type="dxa"/>
            <w:vAlign w:val="center"/>
          </w:tcPr>
          <w:p w:rsidR="007C1C7A" w:rsidRPr="00163F77" w:rsidRDefault="007C1C7A" w:rsidP="007C1C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3F77">
              <w:rPr>
                <w:rFonts w:ascii="Times New Roman" w:hAnsi="Times New Roman" w:cs="Times New Roman"/>
                <w:b/>
                <w:sz w:val="24"/>
                <w:szCs w:val="24"/>
              </w:rPr>
              <w:t>III B. Sc</w:t>
            </w:r>
          </w:p>
        </w:tc>
        <w:tc>
          <w:tcPr>
            <w:tcW w:w="5792" w:type="dxa"/>
            <w:gridSpan w:val="3"/>
            <w:vAlign w:val="center"/>
          </w:tcPr>
          <w:p w:rsidR="007C1C7A" w:rsidRPr="00163F77" w:rsidRDefault="007C1C7A" w:rsidP="007C1C7A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163F77">
              <w:rPr>
                <w:rFonts w:ascii="Times New Roman" w:hAnsi="Times New Roman" w:cs="Times New Roman"/>
                <w:sz w:val="24"/>
                <w:szCs w:val="24"/>
              </w:rPr>
              <w:t xml:space="preserve">DSP LAB </w:t>
            </w:r>
            <w:r w:rsidRPr="00163F77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J and NMS</w:t>
            </w:r>
          </w:p>
        </w:tc>
        <w:tc>
          <w:tcPr>
            <w:tcW w:w="4288" w:type="dxa"/>
            <w:gridSpan w:val="2"/>
            <w:vAlign w:val="center"/>
          </w:tcPr>
          <w:p w:rsidR="007C1C7A" w:rsidRPr="00163F77" w:rsidRDefault="007C1C7A" w:rsidP="009A422A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163F77">
              <w:rPr>
                <w:rFonts w:ascii="Times New Roman" w:hAnsi="Times New Roman" w:cs="Times New Roman"/>
                <w:sz w:val="24"/>
                <w:szCs w:val="24"/>
              </w:rPr>
              <w:t xml:space="preserve">PROJECT </w:t>
            </w:r>
            <w:r w:rsidR="00AA2764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 </w:t>
            </w:r>
            <w:r w:rsidRPr="007B5AEE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</w:t>
            </w:r>
            <w:r w:rsidR="00AA2764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VP</w:t>
            </w:r>
            <w:r w:rsidRPr="007B5AEE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 and</w:t>
            </w:r>
            <w:r w:rsidR="009A422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 </w:t>
            </w:r>
            <w:r w:rsidRPr="007B5AEE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</w:t>
            </w:r>
            <w:r w:rsidR="009A422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J</w:t>
            </w:r>
          </w:p>
        </w:tc>
      </w:tr>
      <w:tr w:rsidR="007C1C7A" w:rsidRPr="00163F77" w:rsidTr="00F30104">
        <w:trPr>
          <w:trHeight w:val="465"/>
        </w:trPr>
        <w:tc>
          <w:tcPr>
            <w:tcW w:w="12618" w:type="dxa"/>
            <w:gridSpan w:val="7"/>
            <w:vAlign w:val="center"/>
          </w:tcPr>
          <w:p w:rsidR="007C1C7A" w:rsidRPr="00163F77" w:rsidRDefault="007C1C7A" w:rsidP="004066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3F77">
              <w:rPr>
                <w:rFonts w:ascii="Times New Roman" w:hAnsi="Times New Roman" w:cs="Times New Roman"/>
                <w:b/>
                <w:sz w:val="24"/>
                <w:szCs w:val="24"/>
              </w:rPr>
              <w:t>NMS</w:t>
            </w:r>
            <w:r w:rsidRPr="00163F77">
              <w:rPr>
                <w:rFonts w:ascii="Times New Roman" w:hAnsi="Times New Roman" w:cs="Times New Roman"/>
                <w:sz w:val="24"/>
                <w:szCs w:val="24"/>
              </w:rPr>
              <w:t xml:space="preserve">- Nishamol. M. S           </w:t>
            </w:r>
            <w:r w:rsidRPr="00163F77">
              <w:rPr>
                <w:rFonts w:ascii="Times New Roman" w:hAnsi="Times New Roman" w:cs="Times New Roman"/>
                <w:b/>
                <w:sz w:val="24"/>
                <w:szCs w:val="24"/>
              </w:rPr>
              <w:t>SVP</w:t>
            </w:r>
            <w:r w:rsidRPr="00163F77">
              <w:rPr>
                <w:rFonts w:ascii="Times New Roman" w:hAnsi="Times New Roman" w:cs="Times New Roman"/>
                <w:sz w:val="24"/>
                <w:szCs w:val="24"/>
              </w:rPr>
              <w:t xml:space="preserve">-Sarin. V. P            </w:t>
            </w:r>
            <w:r w:rsidRPr="00163F77">
              <w:rPr>
                <w:rFonts w:ascii="Times New Roman" w:hAnsi="Times New Roman" w:cs="Times New Roman"/>
                <w:b/>
                <w:sz w:val="24"/>
                <w:szCs w:val="24"/>
              </w:rPr>
              <w:t>SJ</w:t>
            </w:r>
            <w:r w:rsidRPr="00163F77">
              <w:rPr>
                <w:rFonts w:ascii="Times New Roman" w:hAnsi="Times New Roman" w:cs="Times New Roman"/>
                <w:sz w:val="24"/>
                <w:szCs w:val="24"/>
              </w:rPr>
              <w:t xml:space="preserve">-Sreejith. M. Nair                 </w:t>
            </w:r>
            <w:r w:rsidR="00D050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VA- </w:t>
            </w:r>
            <w:r w:rsidR="00D0505F" w:rsidRPr="00D0505F">
              <w:rPr>
                <w:rFonts w:ascii="Times New Roman" w:hAnsi="Times New Roman" w:cs="Times New Roman"/>
                <w:sz w:val="24"/>
                <w:szCs w:val="24"/>
              </w:rPr>
              <w:t>Varsha A</w:t>
            </w:r>
            <w:r w:rsidR="00D050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 </w:t>
            </w:r>
            <w:r w:rsidRPr="00375B8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A</w:t>
            </w:r>
            <w:r w:rsidR="004066A2">
              <w:rPr>
                <w:rFonts w:ascii="Times New Roman" w:hAnsi="Times New Roman" w:cs="Times New Roman"/>
                <w:sz w:val="24"/>
                <w:szCs w:val="24"/>
              </w:rPr>
              <w:t>noo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umar</w:t>
            </w:r>
            <w:r w:rsidR="004066A2">
              <w:rPr>
                <w:rFonts w:ascii="Times New Roman" w:hAnsi="Times New Roman" w:cs="Times New Roman"/>
                <w:sz w:val="24"/>
                <w:szCs w:val="24"/>
              </w:rPr>
              <w:t xml:space="preserve"> K.</w:t>
            </w:r>
          </w:p>
        </w:tc>
      </w:tr>
      <w:tr w:rsidR="007C1C7A" w:rsidRPr="00163F77" w:rsidTr="00F30104">
        <w:trPr>
          <w:trHeight w:val="465"/>
        </w:trPr>
        <w:tc>
          <w:tcPr>
            <w:tcW w:w="12618" w:type="dxa"/>
            <w:gridSpan w:val="7"/>
            <w:vAlign w:val="center"/>
          </w:tcPr>
          <w:p w:rsidR="007C1C7A" w:rsidRPr="00163F77" w:rsidRDefault="007C1C7A" w:rsidP="007C1C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3F77">
              <w:rPr>
                <w:rFonts w:ascii="Times New Roman" w:hAnsi="Times New Roman" w:cs="Times New Roman"/>
                <w:b/>
                <w:sz w:val="24"/>
                <w:szCs w:val="24"/>
              </w:rPr>
              <w:t>Tutors</w:t>
            </w:r>
          </w:p>
          <w:p w:rsidR="007C1C7A" w:rsidRPr="00163F77" w:rsidRDefault="007C1C7A" w:rsidP="007C1C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3F77">
              <w:rPr>
                <w:rFonts w:ascii="Times New Roman" w:hAnsi="Times New Roman" w:cs="Times New Roman"/>
                <w:sz w:val="24"/>
                <w:szCs w:val="24"/>
              </w:rPr>
              <w:t>I DC- D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163F77">
              <w:rPr>
                <w:rFonts w:ascii="Times New Roman" w:hAnsi="Times New Roman" w:cs="Times New Roman"/>
                <w:sz w:val="24"/>
                <w:szCs w:val="24"/>
              </w:rPr>
              <w:t xml:space="preserve"> Nishamol. M. S                            II DC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Dr. </w:t>
            </w:r>
            <w:r w:rsidRPr="00163F77">
              <w:rPr>
                <w:rFonts w:ascii="Times New Roman" w:hAnsi="Times New Roman" w:cs="Times New Roman"/>
                <w:sz w:val="24"/>
                <w:szCs w:val="24"/>
              </w:rPr>
              <w:t xml:space="preserve">Sreejith M. Nair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</w:t>
            </w:r>
            <w:r w:rsidRPr="00163F77">
              <w:rPr>
                <w:rFonts w:ascii="Times New Roman" w:hAnsi="Times New Roman" w:cs="Times New Roman"/>
                <w:sz w:val="24"/>
                <w:szCs w:val="24"/>
              </w:rPr>
              <w:t xml:space="preserve">III DC-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Dr. </w:t>
            </w:r>
            <w:r w:rsidRPr="00163F77">
              <w:rPr>
                <w:rFonts w:ascii="Times New Roman" w:hAnsi="Times New Roman" w:cs="Times New Roman"/>
                <w:sz w:val="24"/>
                <w:szCs w:val="24"/>
              </w:rPr>
              <w:t xml:space="preserve">Sarin V. P  </w:t>
            </w:r>
          </w:p>
        </w:tc>
      </w:tr>
    </w:tbl>
    <w:p w:rsidR="0085771D" w:rsidRPr="00163F77" w:rsidRDefault="00CF2078" w:rsidP="003F614C">
      <w:pPr>
        <w:spacing w:after="0" w:line="240" w:lineRule="auto"/>
        <w:rPr>
          <w:rFonts w:ascii="Century" w:hAnsi="Century"/>
        </w:rPr>
      </w:pPr>
    </w:p>
    <w:sectPr w:rsidR="0085771D" w:rsidRPr="00163F77" w:rsidSect="00606714">
      <w:headerReference w:type="default" r:id="rId6"/>
      <w:pgSz w:w="15840" w:h="12240" w:orient="landscape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F2078" w:rsidRDefault="00CF2078" w:rsidP="00606714">
      <w:pPr>
        <w:spacing w:after="0" w:line="240" w:lineRule="auto"/>
      </w:pPr>
      <w:r>
        <w:separator/>
      </w:r>
    </w:p>
  </w:endnote>
  <w:endnote w:type="continuationSeparator" w:id="1">
    <w:p w:rsidR="00CF2078" w:rsidRDefault="00CF2078" w:rsidP="006067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F2078" w:rsidRDefault="00CF2078" w:rsidP="00606714">
      <w:pPr>
        <w:spacing w:after="0" w:line="240" w:lineRule="auto"/>
      </w:pPr>
      <w:r>
        <w:separator/>
      </w:r>
    </w:p>
  </w:footnote>
  <w:footnote w:type="continuationSeparator" w:id="1">
    <w:p w:rsidR="00CF2078" w:rsidRDefault="00CF2078" w:rsidP="006067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06714" w:rsidRPr="003D17B7" w:rsidRDefault="00606714" w:rsidP="00606714">
    <w:pPr>
      <w:pStyle w:val="Header"/>
      <w:jc w:val="center"/>
      <w:rPr>
        <w:rFonts w:ascii="Century" w:hAnsi="Century"/>
        <w:b/>
        <w:sz w:val="32"/>
        <w:szCs w:val="32"/>
      </w:rPr>
    </w:pPr>
    <w:r w:rsidRPr="003D17B7">
      <w:rPr>
        <w:rFonts w:ascii="Century" w:hAnsi="Century"/>
        <w:b/>
        <w:sz w:val="32"/>
        <w:szCs w:val="32"/>
      </w:rPr>
      <w:t>GOVERNMENT COLLEGE, CHITTUR- PALAKKAD</w:t>
    </w:r>
  </w:p>
  <w:p w:rsidR="00606714" w:rsidRPr="003F614C" w:rsidRDefault="00606714" w:rsidP="00606714">
    <w:pPr>
      <w:pStyle w:val="Header"/>
      <w:jc w:val="center"/>
      <w:rPr>
        <w:rFonts w:ascii="Century" w:hAnsi="Century"/>
        <w:b/>
        <w:sz w:val="32"/>
        <w:szCs w:val="32"/>
      </w:rPr>
    </w:pPr>
    <w:r w:rsidRPr="003F614C">
      <w:rPr>
        <w:rFonts w:ascii="Century" w:hAnsi="Century"/>
        <w:b/>
        <w:sz w:val="32"/>
        <w:szCs w:val="32"/>
      </w:rPr>
      <w:t>DEPARTMENT OF ELECTRONICS</w:t>
    </w:r>
  </w:p>
  <w:p w:rsidR="00606714" w:rsidRPr="003F614C" w:rsidRDefault="00F30104" w:rsidP="00606714">
    <w:pPr>
      <w:pStyle w:val="Header"/>
      <w:jc w:val="center"/>
      <w:rPr>
        <w:rFonts w:ascii="Century" w:hAnsi="Century"/>
        <w:b/>
        <w:sz w:val="32"/>
        <w:szCs w:val="32"/>
      </w:rPr>
    </w:pPr>
    <w:r>
      <w:rPr>
        <w:rFonts w:ascii="Century" w:hAnsi="Century"/>
        <w:b/>
        <w:sz w:val="32"/>
        <w:szCs w:val="32"/>
      </w:rPr>
      <w:t>EVEN</w:t>
    </w:r>
    <w:r w:rsidR="00A03F2F">
      <w:rPr>
        <w:rFonts w:ascii="Century" w:hAnsi="Century"/>
        <w:b/>
        <w:sz w:val="32"/>
        <w:szCs w:val="32"/>
      </w:rPr>
      <w:t xml:space="preserve"> SEMESTER</w:t>
    </w:r>
    <w:r w:rsidR="00606714" w:rsidRPr="003F614C">
      <w:rPr>
        <w:rFonts w:ascii="Century" w:hAnsi="Century"/>
        <w:b/>
        <w:sz w:val="32"/>
        <w:szCs w:val="32"/>
      </w:rPr>
      <w:t xml:space="preserve"> TIMETABLE 20</w:t>
    </w:r>
    <w:r w:rsidR="00607EF3">
      <w:rPr>
        <w:rFonts w:ascii="Century" w:hAnsi="Century"/>
        <w:b/>
        <w:sz w:val="32"/>
        <w:szCs w:val="32"/>
      </w:rPr>
      <w:t>2</w:t>
    </w:r>
    <w:r w:rsidR="00B5550E">
      <w:rPr>
        <w:rFonts w:ascii="Century" w:hAnsi="Century"/>
        <w:b/>
        <w:sz w:val="32"/>
        <w:szCs w:val="32"/>
      </w:rPr>
      <w:t>1</w:t>
    </w:r>
    <w:r w:rsidR="00607EF3">
      <w:rPr>
        <w:rFonts w:ascii="Century" w:hAnsi="Century"/>
        <w:b/>
        <w:sz w:val="32"/>
        <w:szCs w:val="32"/>
      </w:rPr>
      <w:t>-</w:t>
    </w:r>
    <w:r w:rsidR="00A03F2F">
      <w:rPr>
        <w:rFonts w:ascii="Century" w:hAnsi="Century"/>
        <w:b/>
        <w:sz w:val="32"/>
        <w:szCs w:val="32"/>
      </w:rPr>
      <w:t>20</w:t>
    </w:r>
    <w:r w:rsidR="00607EF3">
      <w:rPr>
        <w:rFonts w:ascii="Century" w:hAnsi="Century"/>
        <w:b/>
        <w:sz w:val="32"/>
        <w:szCs w:val="32"/>
      </w:rPr>
      <w:t>2</w:t>
    </w:r>
    <w:r w:rsidR="00B5550E">
      <w:rPr>
        <w:rFonts w:ascii="Century" w:hAnsi="Century"/>
        <w:b/>
        <w:sz w:val="32"/>
        <w:szCs w:val="32"/>
      </w:rPr>
      <w:t>2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TC1NLCwMDczMzc3sjBX0lEKTi0uzszPAykwqQUAVX3qpywAAAA="/>
  </w:docVars>
  <w:rsids>
    <w:rsidRoot w:val="00226EF0"/>
    <w:rsid w:val="00001ABA"/>
    <w:rsid w:val="0000319F"/>
    <w:rsid w:val="00004B89"/>
    <w:rsid w:val="00015F0D"/>
    <w:rsid w:val="00020369"/>
    <w:rsid w:val="00026AFB"/>
    <w:rsid w:val="0003362B"/>
    <w:rsid w:val="00036B56"/>
    <w:rsid w:val="00051B66"/>
    <w:rsid w:val="00051C68"/>
    <w:rsid w:val="00067404"/>
    <w:rsid w:val="000704F3"/>
    <w:rsid w:val="000D3A27"/>
    <w:rsid w:val="000D3EE8"/>
    <w:rsid w:val="000D4EE6"/>
    <w:rsid w:val="000F671F"/>
    <w:rsid w:val="000F7284"/>
    <w:rsid w:val="00102E64"/>
    <w:rsid w:val="0011088A"/>
    <w:rsid w:val="00116E7A"/>
    <w:rsid w:val="00126230"/>
    <w:rsid w:val="00143CC2"/>
    <w:rsid w:val="00143EC0"/>
    <w:rsid w:val="0015527A"/>
    <w:rsid w:val="00161275"/>
    <w:rsid w:val="00163F77"/>
    <w:rsid w:val="001A0D1F"/>
    <w:rsid w:val="001B4A3B"/>
    <w:rsid w:val="00213CA9"/>
    <w:rsid w:val="00226EF0"/>
    <w:rsid w:val="00233F46"/>
    <w:rsid w:val="00237B9C"/>
    <w:rsid w:val="00251390"/>
    <w:rsid w:val="002616CF"/>
    <w:rsid w:val="002808FB"/>
    <w:rsid w:val="00292CBC"/>
    <w:rsid w:val="002C08FA"/>
    <w:rsid w:val="002D1416"/>
    <w:rsid w:val="00316453"/>
    <w:rsid w:val="0032479B"/>
    <w:rsid w:val="00331132"/>
    <w:rsid w:val="003444A5"/>
    <w:rsid w:val="0035739D"/>
    <w:rsid w:val="00375B8B"/>
    <w:rsid w:val="00381058"/>
    <w:rsid w:val="003952A7"/>
    <w:rsid w:val="003C7E10"/>
    <w:rsid w:val="003D0B54"/>
    <w:rsid w:val="003D17B7"/>
    <w:rsid w:val="003D1D94"/>
    <w:rsid w:val="003D2644"/>
    <w:rsid w:val="003D3B13"/>
    <w:rsid w:val="003E57C6"/>
    <w:rsid w:val="003F265D"/>
    <w:rsid w:val="003F614C"/>
    <w:rsid w:val="004066A2"/>
    <w:rsid w:val="004101FB"/>
    <w:rsid w:val="00421B60"/>
    <w:rsid w:val="0043796F"/>
    <w:rsid w:val="004435EA"/>
    <w:rsid w:val="004709FC"/>
    <w:rsid w:val="00476566"/>
    <w:rsid w:val="00480E8E"/>
    <w:rsid w:val="00490E93"/>
    <w:rsid w:val="0049201A"/>
    <w:rsid w:val="0049329B"/>
    <w:rsid w:val="004B2F25"/>
    <w:rsid w:val="004B4E86"/>
    <w:rsid w:val="004E691D"/>
    <w:rsid w:val="004F3EEE"/>
    <w:rsid w:val="00501AA3"/>
    <w:rsid w:val="00504FA8"/>
    <w:rsid w:val="0052125F"/>
    <w:rsid w:val="00530251"/>
    <w:rsid w:val="00540B6A"/>
    <w:rsid w:val="005457BC"/>
    <w:rsid w:val="00562A2F"/>
    <w:rsid w:val="00582C2A"/>
    <w:rsid w:val="005831AA"/>
    <w:rsid w:val="00592751"/>
    <w:rsid w:val="00593250"/>
    <w:rsid w:val="005B3F00"/>
    <w:rsid w:val="005B47DA"/>
    <w:rsid w:val="005B60BA"/>
    <w:rsid w:val="005D09F2"/>
    <w:rsid w:val="005E37DE"/>
    <w:rsid w:val="005E551C"/>
    <w:rsid w:val="005F049F"/>
    <w:rsid w:val="00606714"/>
    <w:rsid w:val="00607A3B"/>
    <w:rsid w:val="00607EF3"/>
    <w:rsid w:val="0061226C"/>
    <w:rsid w:val="00620C5B"/>
    <w:rsid w:val="00621FFD"/>
    <w:rsid w:val="00640CEE"/>
    <w:rsid w:val="006544F8"/>
    <w:rsid w:val="006658CD"/>
    <w:rsid w:val="00685E16"/>
    <w:rsid w:val="00690478"/>
    <w:rsid w:val="006A24BE"/>
    <w:rsid w:val="006B51F9"/>
    <w:rsid w:val="006C0BF6"/>
    <w:rsid w:val="006C44F8"/>
    <w:rsid w:val="006D36F0"/>
    <w:rsid w:val="006D5741"/>
    <w:rsid w:val="00704282"/>
    <w:rsid w:val="00715DA0"/>
    <w:rsid w:val="00744BAE"/>
    <w:rsid w:val="00747704"/>
    <w:rsid w:val="00751506"/>
    <w:rsid w:val="0076058D"/>
    <w:rsid w:val="007617EC"/>
    <w:rsid w:val="007779CE"/>
    <w:rsid w:val="00782BFC"/>
    <w:rsid w:val="007955C8"/>
    <w:rsid w:val="007A5B17"/>
    <w:rsid w:val="007B5AEE"/>
    <w:rsid w:val="007C1C7A"/>
    <w:rsid w:val="007C6C4C"/>
    <w:rsid w:val="007D1F0D"/>
    <w:rsid w:val="007E59F3"/>
    <w:rsid w:val="00810696"/>
    <w:rsid w:val="008109FE"/>
    <w:rsid w:val="00811CC5"/>
    <w:rsid w:val="00825807"/>
    <w:rsid w:val="00827341"/>
    <w:rsid w:val="00847386"/>
    <w:rsid w:val="00850E59"/>
    <w:rsid w:val="00851136"/>
    <w:rsid w:val="008739D0"/>
    <w:rsid w:val="00881386"/>
    <w:rsid w:val="008843E1"/>
    <w:rsid w:val="00884CC1"/>
    <w:rsid w:val="0089023C"/>
    <w:rsid w:val="008A195B"/>
    <w:rsid w:val="008A4B2C"/>
    <w:rsid w:val="008C40F2"/>
    <w:rsid w:val="008E42CA"/>
    <w:rsid w:val="008F46C0"/>
    <w:rsid w:val="008F5A81"/>
    <w:rsid w:val="009629D4"/>
    <w:rsid w:val="0096689D"/>
    <w:rsid w:val="00984059"/>
    <w:rsid w:val="009A422A"/>
    <w:rsid w:val="009B3F90"/>
    <w:rsid w:val="009B731A"/>
    <w:rsid w:val="009C5AB2"/>
    <w:rsid w:val="009E16E3"/>
    <w:rsid w:val="009E2AE3"/>
    <w:rsid w:val="009E4CF9"/>
    <w:rsid w:val="009F3805"/>
    <w:rsid w:val="009F671B"/>
    <w:rsid w:val="00A03F2F"/>
    <w:rsid w:val="00A14CC5"/>
    <w:rsid w:val="00A341A0"/>
    <w:rsid w:val="00A43227"/>
    <w:rsid w:val="00A47161"/>
    <w:rsid w:val="00A57554"/>
    <w:rsid w:val="00A64367"/>
    <w:rsid w:val="00A714C9"/>
    <w:rsid w:val="00A82823"/>
    <w:rsid w:val="00A85ECD"/>
    <w:rsid w:val="00A87B11"/>
    <w:rsid w:val="00A934AF"/>
    <w:rsid w:val="00A9513E"/>
    <w:rsid w:val="00AA2764"/>
    <w:rsid w:val="00AA3598"/>
    <w:rsid w:val="00AA547B"/>
    <w:rsid w:val="00AB3D41"/>
    <w:rsid w:val="00AB7B99"/>
    <w:rsid w:val="00AC476D"/>
    <w:rsid w:val="00AC606D"/>
    <w:rsid w:val="00AD0510"/>
    <w:rsid w:val="00AD3BF6"/>
    <w:rsid w:val="00AF1EE3"/>
    <w:rsid w:val="00B11F1F"/>
    <w:rsid w:val="00B25CA6"/>
    <w:rsid w:val="00B26C6E"/>
    <w:rsid w:val="00B34EC1"/>
    <w:rsid w:val="00B54B90"/>
    <w:rsid w:val="00B5550E"/>
    <w:rsid w:val="00B623B5"/>
    <w:rsid w:val="00B90865"/>
    <w:rsid w:val="00B93585"/>
    <w:rsid w:val="00B96ED2"/>
    <w:rsid w:val="00BA5B7D"/>
    <w:rsid w:val="00BB0BBC"/>
    <w:rsid w:val="00BE2348"/>
    <w:rsid w:val="00BE69B0"/>
    <w:rsid w:val="00BF0FDF"/>
    <w:rsid w:val="00BF7167"/>
    <w:rsid w:val="00C069F9"/>
    <w:rsid w:val="00C16CB7"/>
    <w:rsid w:val="00C27DBB"/>
    <w:rsid w:val="00C333A6"/>
    <w:rsid w:val="00C337E5"/>
    <w:rsid w:val="00C66280"/>
    <w:rsid w:val="00C752F1"/>
    <w:rsid w:val="00C905D6"/>
    <w:rsid w:val="00C96847"/>
    <w:rsid w:val="00CB140D"/>
    <w:rsid w:val="00CC28C3"/>
    <w:rsid w:val="00CC2ECF"/>
    <w:rsid w:val="00CD66B2"/>
    <w:rsid w:val="00CD7FEE"/>
    <w:rsid w:val="00CF0479"/>
    <w:rsid w:val="00CF2078"/>
    <w:rsid w:val="00D01E12"/>
    <w:rsid w:val="00D0505F"/>
    <w:rsid w:val="00D2404B"/>
    <w:rsid w:val="00D34890"/>
    <w:rsid w:val="00D366C9"/>
    <w:rsid w:val="00D40B30"/>
    <w:rsid w:val="00D577B8"/>
    <w:rsid w:val="00D6081C"/>
    <w:rsid w:val="00D65899"/>
    <w:rsid w:val="00D71167"/>
    <w:rsid w:val="00D76CFB"/>
    <w:rsid w:val="00D809B8"/>
    <w:rsid w:val="00D85BD3"/>
    <w:rsid w:val="00DB00D5"/>
    <w:rsid w:val="00DC4B03"/>
    <w:rsid w:val="00DD2BC6"/>
    <w:rsid w:val="00DE31C8"/>
    <w:rsid w:val="00DF2DA9"/>
    <w:rsid w:val="00E14E11"/>
    <w:rsid w:val="00E2197D"/>
    <w:rsid w:val="00E41F8F"/>
    <w:rsid w:val="00E424E5"/>
    <w:rsid w:val="00E570BF"/>
    <w:rsid w:val="00E6677D"/>
    <w:rsid w:val="00E821C5"/>
    <w:rsid w:val="00E8414D"/>
    <w:rsid w:val="00EA12F3"/>
    <w:rsid w:val="00EA184C"/>
    <w:rsid w:val="00EB13F1"/>
    <w:rsid w:val="00EC21B2"/>
    <w:rsid w:val="00EC5B53"/>
    <w:rsid w:val="00ED3FB7"/>
    <w:rsid w:val="00ED4A86"/>
    <w:rsid w:val="00EF3BF0"/>
    <w:rsid w:val="00EF6811"/>
    <w:rsid w:val="00F06840"/>
    <w:rsid w:val="00F21C40"/>
    <w:rsid w:val="00F30104"/>
    <w:rsid w:val="00F319FE"/>
    <w:rsid w:val="00F321BA"/>
    <w:rsid w:val="00F63D94"/>
    <w:rsid w:val="00F756FF"/>
    <w:rsid w:val="00F85074"/>
    <w:rsid w:val="00F93D2B"/>
    <w:rsid w:val="00F95477"/>
    <w:rsid w:val="00FE2D72"/>
    <w:rsid w:val="00FE325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6E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26EF0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6067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06714"/>
  </w:style>
  <w:style w:type="paragraph" w:styleId="Footer">
    <w:name w:val="footer"/>
    <w:basedOn w:val="Normal"/>
    <w:link w:val="FooterChar"/>
    <w:uiPriority w:val="99"/>
    <w:semiHidden/>
    <w:unhideWhenUsed/>
    <w:rsid w:val="006067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0671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2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in</dc:creator>
  <cp:lastModifiedBy>Electronics dept</cp:lastModifiedBy>
  <cp:revision>2</cp:revision>
  <cp:lastPrinted>2021-11-23T05:47:00Z</cp:lastPrinted>
  <dcterms:created xsi:type="dcterms:W3CDTF">2022-01-07T08:44:00Z</dcterms:created>
  <dcterms:modified xsi:type="dcterms:W3CDTF">2022-01-07T08:44:00Z</dcterms:modified>
</cp:coreProperties>
</file>